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393233" w14:textId="6B7CAEE6" w:rsidR="000102BA" w:rsidRPr="00C67B7B" w:rsidRDefault="000769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val="en-US" w:eastAsia="en-US" w:bidi="en-US"/>
        </w:rPr>
      </w:pPr>
      <w:bookmarkStart w:id="0" w:name="_GoBack"/>
      <w:bookmarkEnd w:id="0"/>
      <w:r w:rsidRPr="00C67B7B">
        <w:rPr>
          <w:rFonts w:eastAsia="Arial"/>
          <w:b/>
          <w:lang w:val="en-US" w:eastAsia="en-US" w:bidi="en-US"/>
        </w:rPr>
        <w:t xml:space="preserve"> </w:t>
      </w:r>
      <w:r w:rsidRPr="00C67B7B">
        <w:rPr>
          <w:rFonts w:eastAsia="Arial"/>
          <w:b/>
          <w:noProof/>
          <w:sz w:val="32"/>
          <w:szCs w:val="32"/>
          <w:lang w:val="en-US" w:eastAsia="en-US" w:bidi="en-US"/>
        </w:rPr>
        <w:t>DISCRIMINATION AND HARASSMENT</w:t>
      </w:r>
      <w:r w:rsidR="00C67B7B" w:rsidRPr="00C67B7B">
        <w:rPr>
          <w:rFonts w:eastAsia="Arial"/>
          <w:b/>
          <w:noProof/>
          <w:sz w:val="32"/>
          <w:szCs w:val="32"/>
          <w:lang w:val="en-US" w:eastAsia="en-US" w:bidi="en-US"/>
        </w:rPr>
        <w:t xml:space="preserve"> POLICY</w:t>
      </w:r>
    </w:p>
    <w:p w14:paraId="42479CAE" w14:textId="77777777" w:rsidR="000102BA" w:rsidRPr="00C67B7B" w:rsidRDefault="00010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tbl>
      <w:tblPr>
        <w:tblW w:w="9072" w:type="dxa"/>
        <w:tblInd w:w="108" w:type="dxa"/>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ayout w:type="fixed"/>
        <w:tblLook w:val="00A0" w:firstRow="1" w:lastRow="0" w:firstColumn="1" w:lastColumn="0" w:noHBand="0" w:noVBand="0"/>
      </w:tblPr>
      <w:tblGrid>
        <w:gridCol w:w="2410"/>
        <w:gridCol w:w="2410"/>
        <w:gridCol w:w="2306"/>
        <w:gridCol w:w="529"/>
        <w:gridCol w:w="1417"/>
      </w:tblGrid>
      <w:tr w:rsidR="00C67B7B" w:rsidRPr="00C67B7B" w14:paraId="40F996CA" w14:textId="77777777" w:rsidTr="005759F2">
        <w:tc>
          <w:tcPr>
            <w:tcW w:w="9072" w:type="dxa"/>
            <w:gridSpan w:val="5"/>
            <w:shd w:val="clear" w:color="auto" w:fill="000000"/>
          </w:tcPr>
          <w:p w14:paraId="4755C87F" w14:textId="77777777" w:rsidR="00C67B7B" w:rsidRPr="00C67B7B" w:rsidRDefault="00C67B7B" w:rsidP="005759F2">
            <w:pPr>
              <w:rPr>
                <w:b/>
                <w:color w:val="FFFFFF"/>
              </w:rPr>
            </w:pPr>
            <w:r w:rsidRPr="00C67B7B">
              <w:rPr>
                <w:b/>
                <w:color w:val="FFFFFF"/>
              </w:rPr>
              <w:t>DOCUMENT DETAILS</w:t>
            </w:r>
          </w:p>
        </w:tc>
      </w:tr>
      <w:tr w:rsidR="00C67B7B" w:rsidRPr="00C67B7B" w14:paraId="63EEFA73" w14:textId="77777777" w:rsidTr="005759F2">
        <w:tc>
          <w:tcPr>
            <w:tcW w:w="2410" w:type="dxa"/>
          </w:tcPr>
          <w:p w14:paraId="421A9761" w14:textId="77777777" w:rsidR="00C67B7B" w:rsidRPr="00C67B7B" w:rsidRDefault="00C67B7B" w:rsidP="005759F2">
            <w:pPr>
              <w:rPr>
                <w:b/>
              </w:rPr>
            </w:pPr>
            <w:r w:rsidRPr="00C67B7B">
              <w:rPr>
                <w:b/>
              </w:rPr>
              <w:t>Document Name:</w:t>
            </w:r>
          </w:p>
        </w:tc>
        <w:tc>
          <w:tcPr>
            <w:tcW w:w="2410" w:type="dxa"/>
          </w:tcPr>
          <w:p w14:paraId="112E2F78" w14:textId="4B55F827" w:rsidR="00C67B7B" w:rsidRPr="00C67B7B" w:rsidRDefault="00C67B7B" w:rsidP="005759F2">
            <w:pPr>
              <w:rPr>
                <w:lang w:val="en-GB"/>
              </w:rPr>
            </w:pPr>
            <w:r w:rsidRPr="00C67B7B">
              <w:rPr>
                <w:lang w:val="en-GB"/>
              </w:rPr>
              <w:t>Discrimination &amp; Harassment Policy</w:t>
            </w:r>
          </w:p>
        </w:tc>
        <w:tc>
          <w:tcPr>
            <w:tcW w:w="2835" w:type="dxa"/>
            <w:gridSpan w:val="2"/>
          </w:tcPr>
          <w:p w14:paraId="33DFD028" w14:textId="77777777" w:rsidR="00C67B7B" w:rsidRPr="00C67B7B" w:rsidRDefault="00C67B7B" w:rsidP="005759F2">
            <w:pPr>
              <w:rPr>
                <w:b/>
              </w:rPr>
            </w:pPr>
            <w:r w:rsidRPr="00C67B7B">
              <w:rPr>
                <w:b/>
              </w:rPr>
              <w:t>Document No:</w:t>
            </w:r>
          </w:p>
        </w:tc>
        <w:tc>
          <w:tcPr>
            <w:tcW w:w="1417" w:type="dxa"/>
          </w:tcPr>
          <w:p w14:paraId="2C4165E6" w14:textId="77777777" w:rsidR="00C67B7B" w:rsidRPr="00C67B7B" w:rsidRDefault="00C67B7B" w:rsidP="005759F2"/>
        </w:tc>
      </w:tr>
      <w:tr w:rsidR="00C67B7B" w:rsidRPr="00C67B7B" w14:paraId="32B1A46D" w14:textId="77777777" w:rsidTr="005759F2">
        <w:tc>
          <w:tcPr>
            <w:tcW w:w="2410" w:type="dxa"/>
          </w:tcPr>
          <w:p w14:paraId="620AFC12" w14:textId="77777777" w:rsidR="00C67B7B" w:rsidRPr="00C67B7B" w:rsidRDefault="00C67B7B" w:rsidP="005759F2">
            <w:pPr>
              <w:rPr>
                <w:b/>
              </w:rPr>
            </w:pPr>
            <w:r w:rsidRPr="00C67B7B">
              <w:rPr>
                <w:b/>
              </w:rPr>
              <w:t>Department Name:</w:t>
            </w:r>
          </w:p>
        </w:tc>
        <w:tc>
          <w:tcPr>
            <w:tcW w:w="2410" w:type="dxa"/>
          </w:tcPr>
          <w:p w14:paraId="5A7526C3" w14:textId="77777777" w:rsidR="00C67B7B" w:rsidRPr="00C67B7B" w:rsidRDefault="00C67B7B" w:rsidP="005759F2">
            <w:r w:rsidRPr="00C67B7B">
              <w:t>Human Resources</w:t>
            </w:r>
          </w:p>
        </w:tc>
        <w:tc>
          <w:tcPr>
            <w:tcW w:w="2835" w:type="dxa"/>
            <w:gridSpan w:val="2"/>
          </w:tcPr>
          <w:p w14:paraId="5B5CFA14" w14:textId="77777777" w:rsidR="00C67B7B" w:rsidRPr="00C67B7B" w:rsidRDefault="00C67B7B" w:rsidP="005759F2">
            <w:pPr>
              <w:rPr>
                <w:b/>
              </w:rPr>
            </w:pPr>
            <w:r w:rsidRPr="00C67B7B">
              <w:rPr>
                <w:b/>
              </w:rPr>
              <w:t>Document Type:</w:t>
            </w:r>
          </w:p>
        </w:tc>
        <w:tc>
          <w:tcPr>
            <w:tcW w:w="1417" w:type="dxa"/>
          </w:tcPr>
          <w:p w14:paraId="31DB9CA2" w14:textId="77777777" w:rsidR="00C67B7B" w:rsidRDefault="00C67B7B" w:rsidP="005759F2">
            <w:r w:rsidRPr="00C67B7B">
              <w:t>Policy</w:t>
            </w:r>
          </w:p>
          <w:p w14:paraId="18F2B90B" w14:textId="68737EFD" w:rsidR="00C67B7B" w:rsidRPr="00C67B7B" w:rsidRDefault="00C67B7B" w:rsidP="005759F2"/>
        </w:tc>
      </w:tr>
      <w:tr w:rsidR="00C67B7B" w:rsidRPr="00C67B7B" w14:paraId="194AF0D8" w14:textId="77777777" w:rsidTr="005759F2">
        <w:tc>
          <w:tcPr>
            <w:tcW w:w="9072" w:type="dxa"/>
            <w:gridSpan w:val="5"/>
            <w:shd w:val="clear" w:color="auto" w:fill="000000"/>
          </w:tcPr>
          <w:p w14:paraId="63FDC3BC" w14:textId="77777777" w:rsidR="00C67B7B" w:rsidRPr="00C67B7B" w:rsidRDefault="00C67B7B" w:rsidP="005759F2">
            <w:pPr>
              <w:rPr>
                <w:b/>
                <w:color w:val="FFFFFF"/>
              </w:rPr>
            </w:pPr>
            <w:r w:rsidRPr="00C67B7B">
              <w:rPr>
                <w:b/>
                <w:color w:val="FFFFFF"/>
              </w:rPr>
              <w:t>UPDATE DETAILS</w:t>
            </w:r>
          </w:p>
        </w:tc>
      </w:tr>
      <w:tr w:rsidR="00C67B7B" w:rsidRPr="00C67B7B" w14:paraId="53EBFEAC" w14:textId="77777777" w:rsidTr="005759F2">
        <w:tc>
          <w:tcPr>
            <w:tcW w:w="2410" w:type="dxa"/>
          </w:tcPr>
          <w:p w14:paraId="6B06575F" w14:textId="77777777" w:rsidR="00C67B7B" w:rsidRPr="00C67B7B" w:rsidRDefault="00C67B7B" w:rsidP="005759F2">
            <w:pPr>
              <w:rPr>
                <w:b/>
              </w:rPr>
            </w:pPr>
            <w:r w:rsidRPr="00C67B7B">
              <w:rPr>
                <w:b/>
              </w:rPr>
              <w:t>Last Updated:</w:t>
            </w:r>
          </w:p>
        </w:tc>
        <w:tc>
          <w:tcPr>
            <w:tcW w:w="2410" w:type="dxa"/>
          </w:tcPr>
          <w:p w14:paraId="6D52CD99" w14:textId="77777777" w:rsidR="00C67B7B" w:rsidRPr="00C67B7B" w:rsidRDefault="00C67B7B" w:rsidP="005759F2"/>
        </w:tc>
        <w:tc>
          <w:tcPr>
            <w:tcW w:w="2306" w:type="dxa"/>
          </w:tcPr>
          <w:p w14:paraId="1CA64A9D" w14:textId="77777777" w:rsidR="00C67B7B" w:rsidRPr="00C67B7B" w:rsidRDefault="00C67B7B" w:rsidP="005759F2">
            <w:pPr>
              <w:rPr>
                <w:b/>
              </w:rPr>
            </w:pPr>
            <w:r w:rsidRPr="00C67B7B">
              <w:rPr>
                <w:b/>
              </w:rPr>
              <w:t>Updated By:</w:t>
            </w:r>
          </w:p>
        </w:tc>
        <w:tc>
          <w:tcPr>
            <w:tcW w:w="1946" w:type="dxa"/>
            <w:gridSpan w:val="2"/>
          </w:tcPr>
          <w:p w14:paraId="2376B113" w14:textId="77777777" w:rsidR="00C67B7B" w:rsidRDefault="00C67B7B" w:rsidP="005759F2"/>
          <w:p w14:paraId="32892F65" w14:textId="5114BBD5" w:rsidR="00C67B7B" w:rsidRPr="00C67B7B" w:rsidRDefault="00C67B7B" w:rsidP="005759F2"/>
        </w:tc>
      </w:tr>
      <w:tr w:rsidR="00C67B7B" w:rsidRPr="00C67B7B" w14:paraId="5EDD67F6" w14:textId="77777777" w:rsidTr="005759F2">
        <w:tc>
          <w:tcPr>
            <w:tcW w:w="2410" w:type="dxa"/>
          </w:tcPr>
          <w:p w14:paraId="1F95E32E" w14:textId="77777777" w:rsidR="00C67B7B" w:rsidRPr="00C67B7B" w:rsidRDefault="00C67B7B" w:rsidP="005759F2">
            <w:pPr>
              <w:rPr>
                <w:b/>
              </w:rPr>
            </w:pPr>
            <w:r w:rsidRPr="00C67B7B">
              <w:rPr>
                <w:b/>
              </w:rPr>
              <w:t>Effective Date:</w:t>
            </w:r>
          </w:p>
        </w:tc>
        <w:tc>
          <w:tcPr>
            <w:tcW w:w="2410" w:type="dxa"/>
          </w:tcPr>
          <w:p w14:paraId="54391541" w14:textId="77777777" w:rsidR="00C67B7B" w:rsidRPr="00C67B7B" w:rsidRDefault="00C67B7B" w:rsidP="005759F2"/>
        </w:tc>
        <w:tc>
          <w:tcPr>
            <w:tcW w:w="2306" w:type="dxa"/>
          </w:tcPr>
          <w:p w14:paraId="2CF14BA3" w14:textId="77777777" w:rsidR="00C67B7B" w:rsidRPr="00C67B7B" w:rsidRDefault="00C67B7B" w:rsidP="005759F2">
            <w:pPr>
              <w:rPr>
                <w:b/>
              </w:rPr>
            </w:pPr>
            <w:r w:rsidRPr="00C67B7B">
              <w:rPr>
                <w:b/>
              </w:rPr>
              <w:t>Approved By:</w:t>
            </w:r>
          </w:p>
        </w:tc>
        <w:tc>
          <w:tcPr>
            <w:tcW w:w="1946" w:type="dxa"/>
            <w:gridSpan w:val="2"/>
          </w:tcPr>
          <w:p w14:paraId="4750056F" w14:textId="77777777" w:rsidR="00C67B7B" w:rsidRDefault="00C67B7B" w:rsidP="005759F2"/>
          <w:p w14:paraId="3FEF6AB5" w14:textId="1B73DF73" w:rsidR="00C67B7B" w:rsidRPr="00C67B7B" w:rsidRDefault="00C67B7B" w:rsidP="005759F2"/>
        </w:tc>
      </w:tr>
      <w:tr w:rsidR="00C67B7B" w:rsidRPr="00C67B7B" w14:paraId="4618F120" w14:textId="77777777" w:rsidTr="005759F2">
        <w:tc>
          <w:tcPr>
            <w:tcW w:w="2410" w:type="dxa"/>
          </w:tcPr>
          <w:p w14:paraId="6EEA29C5" w14:textId="77777777" w:rsidR="00C67B7B" w:rsidRPr="00C67B7B" w:rsidRDefault="00C67B7B" w:rsidP="005759F2">
            <w:pPr>
              <w:rPr>
                <w:b/>
              </w:rPr>
            </w:pPr>
            <w:r w:rsidRPr="00C67B7B">
              <w:rPr>
                <w:b/>
              </w:rPr>
              <w:t>Approval Date:</w:t>
            </w:r>
          </w:p>
        </w:tc>
        <w:tc>
          <w:tcPr>
            <w:tcW w:w="2410" w:type="dxa"/>
          </w:tcPr>
          <w:p w14:paraId="28516FDE" w14:textId="77777777" w:rsidR="00C67B7B" w:rsidRPr="00C67B7B" w:rsidRDefault="00C67B7B" w:rsidP="005759F2"/>
        </w:tc>
        <w:tc>
          <w:tcPr>
            <w:tcW w:w="2306" w:type="dxa"/>
          </w:tcPr>
          <w:p w14:paraId="573D5085" w14:textId="77777777" w:rsidR="00C67B7B" w:rsidRPr="00C67B7B" w:rsidRDefault="00C67B7B" w:rsidP="005759F2">
            <w:pPr>
              <w:rPr>
                <w:b/>
              </w:rPr>
            </w:pPr>
            <w:r w:rsidRPr="00C67B7B">
              <w:rPr>
                <w:b/>
              </w:rPr>
              <w:t>Approved By:</w:t>
            </w:r>
          </w:p>
        </w:tc>
        <w:tc>
          <w:tcPr>
            <w:tcW w:w="1946" w:type="dxa"/>
            <w:gridSpan w:val="2"/>
          </w:tcPr>
          <w:p w14:paraId="235CA2EC" w14:textId="77777777" w:rsidR="00C67B7B" w:rsidRDefault="00C67B7B" w:rsidP="005759F2"/>
          <w:p w14:paraId="6646D2FC" w14:textId="63ED582D" w:rsidR="00C67B7B" w:rsidRPr="00C67B7B" w:rsidRDefault="00C67B7B" w:rsidP="005759F2"/>
        </w:tc>
      </w:tr>
      <w:tr w:rsidR="00C67B7B" w:rsidRPr="00C67B7B" w14:paraId="388ED97F" w14:textId="77777777" w:rsidTr="005759F2">
        <w:tc>
          <w:tcPr>
            <w:tcW w:w="2410" w:type="dxa"/>
          </w:tcPr>
          <w:p w14:paraId="45E741D3" w14:textId="77777777" w:rsidR="00C67B7B" w:rsidRPr="00C67B7B" w:rsidRDefault="00C67B7B" w:rsidP="005759F2">
            <w:pPr>
              <w:rPr>
                <w:b/>
              </w:rPr>
            </w:pPr>
            <w:r w:rsidRPr="00C67B7B">
              <w:rPr>
                <w:b/>
              </w:rPr>
              <w:t>Revision Date:</w:t>
            </w:r>
          </w:p>
        </w:tc>
        <w:tc>
          <w:tcPr>
            <w:tcW w:w="2410" w:type="dxa"/>
          </w:tcPr>
          <w:p w14:paraId="53D51664" w14:textId="77777777" w:rsidR="00C67B7B" w:rsidRPr="00C67B7B" w:rsidRDefault="00C67B7B" w:rsidP="005759F2"/>
        </w:tc>
        <w:tc>
          <w:tcPr>
            <w:tcW w:w="2306" w:type="dxa"/>
          </w:tcPr>
          <w:p w14:paraId="30C8D2E5" w14:textId="77777777" w:rsidR="00C67B7B" w:rsidRPr="00C67B7B" w:rsidRDefault="00C67B7B" w:rsidP="005759F2">
            <w:pPr>
              <w:rPr>
                <w:b/>
              </w:rPr>
            </w:pPr>
            <w:r w:rsidRPr="00C67B7B">
              <w:rPr>
                <w:b/>
              </w:rPr>
              <w:t>Approved By:</w:t>
            </w:r>
          </w:p>
        </w:tc>
        <w:tc>
          <w:tcPr>
            <w:tcW w:w="1946" w:type="dxa"/>
            <w:gridSpan w:val="2"/>
          </w:tcPr>
          <w:p w14:paraId="24889B3B" w14:textId="77777777" w:rsidR="00C67B7B" w:rsidRDefault="00C67B7B" w:rsidP="005759F2"/>
          <w:p w14:paraId="234F697E" w14:textId="33E2F2C7" w:rsidR="00C67B7B" w:rsidRPr="00C67B7B" w:rsidRDefault="00C67B7B" w:rsidP="005759F2"/>
        </w:tc>
      </w:tr>
    </w:tbl>
    <w:p w14:paraId="5B3AA4FE" w14:textId="78853019" w:rsidR="00C67B7B" w:rsidRPr="00C67B7B" w:rsidRDefault="00C67B7B" w:rsidP="00C67B7B"/>
    <w:p w14:paraId="2893307C" w14:textId="77777777" w:rsidR="00C67B7B" w:rsidRPr="00C67B7B" w:rsidRDefault="00C67B7B" w:rsidP="00C67B7B"/>
    <w:p w14:paraId="73D88587" w14:textId="77777777" w:rsidR="00C67B7B" w:rsidRPr="00C67B7B" w:rsidRDefault="00C67B7B" w:rsidP="00C67B7B">
      <w:pPr>
        <w:shd w:val="clear" w:color="auto" w:fill="000000"/>
        <w:spacing w:line="264" w:lineRule="auto"/>
        <w:rPr>
          <w:b/>
        </w:rPr>
      </w:pPr>
      <w:r w:rsidRPr="00C67B7B">
        <w:rPr>
          <w:b/>
        </w:rPr>
        <w:t>PURPOSE:</w:t>
      </w:r>
    </w:p>
    <w:p w14:paraId="54878367" w14:textId="305A1C65" w:rsidR="00C67B7B" w:rsidRPr="00C67B7B" w:rsidRDefault="00C67B7B" w:rsidP="00C67B7B">
      <w:pPr>
        <w:spacing w:line="360" w:lineRule="auto"/>
      </w:pPr>
      <w:r w:rsidRPr="00C67B7B">
        <w:t xml:space="preserve">The purpose of this policy is to eliminate </w:t>
      </w:r>
      <w:r w:rsidRPr="00C67B7B">
        <w:rPr>
          <w:lang w:val="en-GB"/>
        </w:rPr>
        <w:t xml:space="preserve">discrimination &amp; </w:t>
      </w:r>
      <w:r w:rsidRPr="00C67B7B">
        <w:t>harassment in the workplace</w:t>
      </w:r>
      <w:r w:rsidRPr="00C67B7B">
        <w:rPr>
          <w:lang w:val="en-GB"/>
        </w:rPr>
        <w:t>.  T</w:t>
      </w:r>
      <w:r w:rsidRPr="00C67B7B">
        <w:t xml:space="preserve">o  provide appropriate procedures to deal with the problem and prevent its recurrence. The company encourages and promotes the development and implementation of this policy and procedures that will lead to the creation of a workplace that is free of </w:t>
      </w:r>
      <w:r w:rsidRPr="00C67B7B">
        <w:rPr>
          <w:lang w:val="en-GB"/>
        </w:rPr>
        <w:t>discrimination and</w:t>
      </w:r>
      <w:r w:rsidRPr="00C67B7B">
        <w:t xml:space="preserve"> harassment, where employers and employees respect one another’s integrity and dignity, their privacy, and their right to equity in the workplace.</w:t>
      </w:r>
    </w:p>
    <w:p w14:paraId="0C0009D0" w14:textId="77777777" w:rsidR="00C67B7B" w:rsidRPr="00C67B7B" w:rsidRDefault="00C67B7B" w:rsidP="00C67B7B">
      <w:pPr>
        <w:spacing w:line="360" w:lineRule="auto"/>
      </w:pPr>
    </w:p>
    <w:p w14:paraId="6DC8EDE4" w14:textId="77777777" w:rsidR="00C67B7B" w:rsidRPr="00C67B7B" w:rsidRDefault="00C67B7B" w:rsidP="00C67B7B">
      <w:pPr>
        <w:shd w:val="clear" w:color="auto" w:fill="000000"/>
        <w:spacing w:line="264" w:lineRule="auto"/>
        <w:rPr>
          <w:b/>
        </w:rPr>
      </w:pPr>
      <w:r w:rsidRPr="00C67B7B">
        <w:rPr>
          <w:b/>
        </w:rPr>
        <w:t>SCOPE:</w:t>
      </w:r>
    </w:p>
    <w:p w14:paraId="505B3E1C" w14:textId="31B7D333" w:rsidR="00C67B7B" w:rsidRPr="00C67B7B" w:rsidRDefault="00C67B7B" w:rsidP="00C67B7B">
      <w:pPr>
        <w:spacing w:line="360" w:lineRule="auto"/>
      </w:pPr>
      <w:r w:rsidRPr="00C67B7B">
        <w:t>This policy shall apply to all employees, as defined in the Labour Relations Act and as amended and shall include job applicants, suppliers, clients, contractors and all members of management.</w:t>
      </w:r>
    </w:p>
    <w:p w14:paraId="742E104F" w14:textId="77777777" w:rsidR="00C67B7B" w:rsidRPr="00C67B7B" w:rsidRDefault="00C67B7B" w:rsidP="00C67B7B">
      <w:pPr>
        <w:spacing w:line="360" w:lineRule="auto"/>
      </w:pPr>
    </w:p>
    <w:p w14:paraId="576AA2CB" w14:textId="77777777" w:rsidR="00C67B7B" w:rsidRPr="00C67B7B" w:rsidRDefault="00C67B7B" w:rsidP="00C67B7B">
      <w:pPr>
        <w:shd w:val="clear" w:color="auto" w:fill="000000"/>
        <w:spacing w:line="264" w:lineRule="auto"/>
        <w:rPr>
          <w:b/>
        </w:rPr>
      </w:pPr>
      <w:r w:rsidRPr="00C67B7B">
        <w:rPr>
          <w:b/>
        </w:rPr>
        <w:t>RESPONSIBLE PERSONS:</w:t>
      </w:r>
    </w:p>
    <w:p w14:paraId="4160FA64" w14:textId="77777777" w:rsidR="00C67B7B" w:rsidRPr="00C67B7B" w:rsidRDefault="00C67B7B" w:rsidP="00C67B7B">
      <w:pPr>
        <w:spacing w:line="360" w:lineRule="auto"/>
        <w:ind w:left="360"/>
        <w:rPr>
          <w:color w:val="000000"/>
        </w:rPr>
      </w:pPr>
    </w:p>
    <w:p w14:paraId="30F431CB" w14:textId="31891B22" w:rsidR="00C67B7B" w:rsidRPr="00C67B7B" w:rsidRDefault="00C67B7B" w:rsidP="00C67B7B">
      <w:pPr>
        <w:numPr>
          <w:ilvl w:val="0"/>
          <w:numId w:val="2"/>
        </w:numPr>
        <w:spacing w:line="360" w:lineRule="auto"/>
        <w:rPr>
          <w:color w:val="000000"/>
        </w:rPr>
      </w:pPr>
      <w:r w:rsidRPr="00C67B7B">
        <w:rPr>
          <w:color w:val="000000"/>
          <w:lang w:val="en-GB"/>
        </w:rPr>
        <w:t>HR Director/Manager</w:t>
      </w:r>
      <w:r w:rsidRPr="00C67B7B">
        <w:rPr>
          <w:color w:val="000000"/>
          <w:lang w:val="en-GB"/>
        </w:rPr>
        <w:tab/>
      </w:r>
      <w:r w:rsidRPr="00C67B7B">
        <w:rPr>
          <w:color w:val="000000"/>
          <w:lang w:val="en-GB"/>
        </w:rPr>
        <w:tab/>
      </w:r>
      <w:r w:rsidRPr="00C67B7B">
        <w:rPr>
          <w:color w:val="000000"/>
        </w:rPr>
        <w:t>-</w:t>
      </w:r>
      <w:r w:rsidRPr="00C67B7B">
        <w:rPr>
          <w:color w:val="000000"/>
        </w:rPr>
        <w:tab/>
        <w:t>Implementation and facilitation.</w:t>
      </w:r>
    </w:p>
    <w:p w14:paraId="23270FBD" w14:textId="77777777" w:rsidR="00C67B7B" w:rsidRPr="00C67B7B" w:rsidRDefault="00C67B7B" w:rsidP="00C67B7B">
      <w:pPr>
        <w:spacing w:line="360" w:lineRule="auto"/>
        <w:rPr>
          <w:color w:val="000000"/>
        </w:rPr>
      </w:pPr>
    </w:p>
    <w:p w14:paraId="2B4C1BC0" w14:textId="77777777" w:rsidR="00C67B7B" w:rsidRPr="00C67B7B" w:rsidRDefault="00C67B7B" w:rsidP="00C67B7B">
      <w:pPr>
        <w:numPr>
          <w:ilvl w:val="0"/>
          <w:numId w:val="2"/>
        </w:numPr>
        <w:spacing w:line="360" w:lineRule="auto"/>
        <w:rPr>
          <w:color w:val="000000"/>
        </w:rPr>
      </w:pPr>
      <w:r w:rsidRPr="00C67B7B">
        <w:rPr>
          <w:color w:val="000000"/>
          <w:lang w:val="en-GB"/>
        </w:rPr>
        <w:t>HR Manager</w:t>
      </w:r>
      <w:r w:rsidRPr="00C67B7B">
        <w:rPr>
          <w:color w:val="000000"/>
          <w:lang w:val="en-GB"/>
        </w:rPr>
        <w:tab/>
      </w:r>
      <w:r w:rsidRPr="00C67B7B">
        <w:rPr>
          <w:color w:val="000000"/>
          <w:lang w:val="en-GB"/>
        </w:rPr>
        <w:tab/>
      </w:r>
      <w:r w:rsidRPr="00C67B7B">
        <w:rPr>
          <w:color w:val="000000"/>
          <w:lang w:val="en-GB"/>
        </w:rPr>
        <w:tab/>
      </w:r>
      <w:r w:rsidRPr="00C67B7B">
        <w:rPr>
          <w:color w:val="000000"/>
        </w:rPr>
        <w:t>-</w:t>
      </w:r>
      <w:r w:rsidRPr="00C67B7B">
        <w:rPr>
          <w:color w:val="000000"/>
        </w:rPr>
        <w:tab/>
        <w:t xml:space="preserve">Administration, monitoring and </w:t>
      </w:r>
    </w:p>
    <w:p w14:paraId="420F7269" w14:textId="3C56799A" w:rsidR="00C67B7B" w:rsidRPr="00C67B7B" w:rsidRDefault="00C67B7B" w:rsidP="00C67B7B">
      <w:pPr>
        <w:spacing w:line="360" w:lineRule="auto"/>
        <w:ind w:left="4536" w:firstLine="1134"/>
        <w:rPr>
          <w:color w:val="000000"/>
        </w:rPr>
      </w:pPr>
      <w:r w:rsidRPr="00C67B7B">
        <w:rPr>
          <w:color w:val="000000"/>
        </w:rPr>
        <w:t>enforcement of this policy.</w:t>
      </w:r>
    </w:p>
    <w:p w14:paraId="5C83E614" w14:textId="6EFD8AE3" w:rsidR="00C67B7B" w:rsidRPr="00C67B7B" w:rsidRDefault="00C67B7B" w:rsidP="00C67B7B">
      <w:pPr>
        <w:spacing w:line="360" w:lineRule="auto"/>
        <w:rPr>
          <w:color w:val="000000"/>
          <w:lang w:val="en-GB"/>
        </w:rPr>
      </w:pPr>
      <w:r w:rsidRPr="00C67B7B">
        <w:rPr>
          <w:color w:val="000000"/>
          <w:lang w:val="en-GB"/>
        </w:rPr>
        <w:t>3.  Employees</w:t>
      </w:r>
      <w:r w:rsidRPr="00C67B7B">
        <w:rPr>
          <w:color w:val="000000"/>
          <w:lang w:val="en-GB"/>
        </w:rPr>
        <w:tab/>
      </w:r>
      <w:r w:rsidRPr="00C67B7B">
        <w:rPr>
          <w:color w:val="000000"/>
          <w:lang w:val="en-GB"/>
        </w:rPr>
        <w:tab/>
      </w:r>
      <w:r w:rsidRPr="00C67B7B">
        <w:rPr>
          <w:color w:val="000000"/>
          <w:lang w:val="en-GB"/>
        </w:rPr>
        <w:tab/>
        <w:t>-</w:t>
      </w:r>
      <w:r w:rsidRPr="00C67B7B">
        <w:rPr>
          <w:color w:val="000000"/>
          <w:lang w:val="en-GB"/>
        </w:rPr>
        <w:tab/>
        <w:t xml:space="preserve">Adherence to the procedures outlined </w:t>
      </w:r>
    </w:p>
    <w:p w14:paraId="02F5FA9A" w14:textId="22FCB31A" w:rsidR="00C67B7B" w:rsidRPr="00C67B7B" w:rsidRDefault="00C67B7B" w:rsidP="00C67B7B">
      <w:pPr>
        <w:spacing w:line="360" w:lineRule="auto"/>
        <w:rPr>
          <w:color w:val="000000"/>
          <w:lang w:val="en-GB"/>
        </w:rPr>
      </w:pPr>
      <w:r w:rsidRPr="00C67B7B">
        <w:rPr>
          <w:color w:val="000000"/>
          <w:lang w:val="en-GB"/>
        </w:rPr>
        <w:tab/>
      </w:r>
      <w:r w:rsidRPr="00C67B7B">
        <w:rPr>
          <w:color w:val="000000"/>
          <w:lang w:val="en-GB"/>
        </w:rPr>
        <w:tab/>
      </w:r>
      <w:r w:rsidRPr="00C67B7B">
        <w:rPr>
          <w:color w:val="000000"/>
          <w:lang w:val="en-GB"/>
        </w:rPr>
        <w:tab/>
      </w:r>
      <w:r w:rsidRPr="00C67B7B">
        <w:rPr>
          <w:color w:val="000000"/>
          <w:lang w:val="en-GB"/>
        </w:rPr>
        <w:tab/>
      </w:r>
      <w:r w:rsidRPr="00C67B7B">
        <w:rPr>
          <w:color w:val="000000"/>
          <w:lang w:val="en-GB"/>
        </w:rPr>
        <w:tab/>
        <w:t>In this policy</w:t>
      </w:r>
    </w:p>
    <w:p w14:paraId="02E3DBEB" w14:textId="536FA83D" w:rsidR="00C67B7B" w:rsidRPr="00C67B7B" w:rsidRDefault="00C67B7B" w:rsidP="00C67B7B">
      <w:pPr>
        <w:spacing w:line="360" w:lineRule="auto"/>
        <w:ind w:left="4536" w:firstLine="1134"/>
        <w:rPr>
          <w:color w:val="000000"/>
        </w:rPr>
      </w:pPr>
    </w:p>
    <w:p w14:paraId="7D96040C" w14:textId="77777777" w:rsidR="00C67B7B" w:rsidRPr="00C67B7B" w:rsidRDefault="00C67B7B" w:rsidP="00C67B7B">
      <w:pPr>
        <w:spacing w:line="360" w:lineRule="auto"/>
        <w:ind w:left="4536" w:firstLine="1134"/>
        <w:rPr>
          <w:color w:val="000000"/>
        </w:rPr>
      </w:pPr>
    </w:p>
    <w:p w14:paraId="78D0A38F" w14:textId="77777777" w:rsidR="00C67B7B" w:rsidRPr="00C67B7B" w:rsidRDefault="00C67B7B" w:rsidP="00C67B7B">
      <w:pPr>
        <w:spacing w:line="360" w:lineRule="auto"/>
        <w:ind w:left="4536" w:firstLine="1134"/>
        <w:rPr>
          <w:color w:val="000000"/>
        </w:rPr>
      </w:pPr>
    </w:p>
    <w:p w14:paraId="68C3E0D3" w14:textId="77777777" w:rsidR="00C67B7B" w:rsidRPr="00C67B7B" w:rsidRDefault="00C67B7B" w:rsidP="00C67B7B">
      <w:pPr>
        <w:shd w:val="clear" w:color="auto" w:fill="000000"/>
        <w:rPr>
          <w:b/>
          <w:color w:val="FFFFFF"/>
        </w:rPr>
      </w:pPr>
      <w:r w:rsidRPr="00C67B7B">
        <w:rPr>
          <w:b/>
          <w:color w:val="FFFFFF"/>
        </w:rPr>
        <w:t>POLICY STATEMENT:</w:t>
      </w:r>
    </w:p>
    <w:p w14:paraId="505283FF" w14:textId="77777777" w:rsidR="000102BA" w:rsidRPr="00C67B7B" w:rsidRDefault="00010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89E9DBD" w14:textId="77777777" w:rsidR="000102BA" w:rsidRPr="00C67B7B" w:rsidRDefault="000102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81615CE" w14:textId="7FBDA251" w:rsidR="000102BA" w:rsidRPr="00C67B7B" w:rsidRDefault="00076985"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noProof/>
          <w:lang w:val="en-US" w:eastAsia="en-US" w:bidi="en-US"/>
        </w:rPr>
      </w:pPr>
      <w:r w:rsidRPr="00C67B7B">
        <w:rPr>
          <w:rFonts w:eastAsia="Arial"/>
          <w:noProof/>
          <w:lang w:val="en-US" w:eastAsia="en-US" w:bidi="en-US"/>
        </w:rPr>
        <w:t xml:space="preserve">Our company is committed to the principals of Equal Employment Opportunity and is committed to making employment decisions based on merit and value. We are committed to complying with </w:t>
      </w:r>
      <w:r w:rsidR="00C67B7B" w:rsidRPr="00C67B7B">
        <w:rPr>
          <w:rFonts w:eastAsia="Arial"/>
          <w:noProof/>
          <w:lang w:val="en-US" w:eastAsia="en-US" w:bidi="en-US"/>
        </w:rPr>
        <w:t>all</w:t>
      </w:r>
      <w:r w:rsidR="00C67B7B" w:rsidRPr="00C67B7B">
        <w:rPr>
          <w:rFonts w:eastAsia="Arial"/>
          <w:lang w:val="en-US" w:eastAsia="en-US" w:bidi="en-US"/>
        </w:rPr>
        <w:t xml:space="preserve"> government </w:t>
      </w:r>
      <w:r w:rsidRPr="00C67B7B">
        <w:rPr>
          <w:rFonts w:eastAsia="Arial"/>
          <w:noProof/>
          <w:lang w:val="en-US" w:eastAsia="en-US" w:bidi="en-US"/>
        </w:rPr>
        <w:t>laws providing Equal Employment Opportunities, as well as all laws related to terms and conditions of employment. We desire to keep a work environment which is free of</w:t>
      </w:r>
      <w:r w:rsidRPr="00C67B7B">
        <w:rPr>
          <w:rFonts w:eastAsia="Arial"/>
          <w:lang w:val="en-US" w:eastAsia="en-US" w:bidi="en-US"/>
        </w:rPr>
        <w:t xml:space="preserve"> </w:t>
      </w:r>
      <w:r w:rsidR="00C67B7B" w:rsidRPr="00C67B7B">
        <w:rPr>
          <w:rFonts w:eastAsia="Arial"/>
          <w:lang w:val="en-US" w:eastAsia="en-US" w:bidi="en-US"/>
        </w:rPr>
        <w:t xml:space="preserve">discrimination or </w:t>
      </w:r>
      <w:r w:rsidRPr="00C67B7B">
        <w:rPr>
          <w:rFonts w:eastAsia="Arial"/>
          <w:lang w:val="en-US" w:eastAsia="en-US" w:bidi="en-US"/>
        </w:rPr>
        <w:t xml:space="preserve">harassment because of </w:t>
      </w:r>
      <w:r w:rsidR="00C67B7B" w:rsidRPr="00C67B7B">
        <w:rPr>
          <w:rFonts w:eastAsia="Arial"/>
          <w:lang w:val="en-US" w:eastAsia="en-US" w:bidi="en-US"/>
        </w:rPr>
        <w:t xml:space="preserve">race, </w:t>
      </w:r>
      <w:r w:rsidRPr="00C67B7B">
        <w:rPr>
          <w:rFonts w:eastAsia="Arial"/>
          <w:lang w:val="en-US" w:eastAsia="en-US" w:bidi="en-US"/>
        </w:rPr>
        <w:t xml:space="preserve">sex, </w:t>
      </w:r>
      <w:r w:rsidR="00C67B7B" w:rsidRPr="00C67B7B">
        <w:rPr>
          <w:rFonts w:eastAsia="Arial"/>
          <w:lang w:val="en-US" w:eastAsia="en-US" w:bidi="en-US"/>
        </w:rPr>
        <w:t>colour,</w:t>
      </w:r>
      <w:r w:rsidRPr="00C67B7B">
        <w:rPr>
          <w:rFonts w:eastAsia="Arial"/>
          <w:lang w:val="en-US" w:eastAsia="en-US" w:bidi="en-US"/>
        </w:rPr>
        <w:t xml:space="preserve"> religion, </w:t>
      </w:r>
      <w:r w:rsidR="00C67B7B" w:rsidRPr="00C67B7B">
        <w:rPr>
          <w:rFonts w:eastAsia="Arial"/>
          <w:lang w:val="en-US" w:eastAsia="en-US" w:bidi="en-US"/>
        </w:rPr>
        <w:t>sexual orientation,</w:t>
      </w:r>
      <w:r w:rsidRPr="00C67B7B">
        <w:rPr>
          <w:rFonts w:eastAsia="Arial"/>
          <w:lang w:val="en-US" w:eastAsia="en-US" w:bidi="en-US"/>
        </w:rPr>
        <w:t xml:space="preserve"> national origin, , </w:t>
      </w:r>
      <w:r w:rsidR="00C67B7B" w:rsidRPr="00C67B7B">
        <w:rPr>
          <w:rFonts w:eastAsia="Arial"/>
          <w:lang w:val="en-US" w:eastAsia="en-US" w:bidi="en-US"/>
        </w:rPr>
        <w:t xml:space="preserve">mental or </w:t>
      </w:r>
      <w:r w:rsidRPr="00C67B7B">
        <w:rPr>
          <w:rFonts w:eastAsia="Arial"/>
          <w:lang w:val="en-US" w:eastAsia="en-US" w:bidi="en-US"/>
        </w:rPr>
        <w:t xml:space="preserve">physical disability, </w:t>
      </w:r>
      <w:r w:rsidR="00C67B7B" w:rsidRPr="00C67B7B">
        <w:rPr>
          <w:rFonts w:eastAsia="Arial"/>
          <w:lang w:val="en-US" w:eastAsia="en-US" w:bidi="en-US"/>
        </w:rPr>
        <w:t xml:space="preserve">age, </w:t>
      </w:r>
      <w:r w:rsidRPr="00C67B7B">
        <w:rPr>
          <w:rFonts w:eastAsia="Arial"/>
          <w:lang w:val="en-US" w:eastAsia="en-US" w:bidi="en-US"/>
        </w:rPr>
        <w:t xml:space="preserve">marital </w:t>
      </w:r>
      <w:r w:rsidRPr="00C67B7B">
        <w:rPr>
          <w:rFonts w:eastAsia="Arial"/>
          <w:noProof/>
          <w:lang w:val="en-US" w:eastAsia="en-US" w:bidi="en-US"/>
        </w:rPr>
        <w:t>status</w:t>
      </w:r>
      <w:r w:rsidR="00C67B7B" w:rsidRPr="00C67B7B">
        <w:rPr>
          <w:rFonts w:eastAsia="Arial"/>
          <w:noProof/>
          <w:lang w:val="en-US" w:eastAsia="en-US" w:bidi="en-US"/>
        </w:rPr>
        <w:t xml:space="preserve"> </w:t>
      </w:r>
      <w:r w:rsidRPr="00C67B7B">
        <w:rPr>
          <w:rFonts w:eastAsia="Arial"/>
          <w:noProof/>
          <w:lang w:val="en-US" w:eastAsia="en-US" w:bidi="en-US"/>
        </w:rPr>
        <w:t>or any other status protected by</w:t>
      </w:r>
      <w:r w:rsidR="00C67B7B" w:rsidRPr="00C67B7B">
        <w:rPr>
          <w:rFonts w:eastAsia="Arial"/>
          <w:noProof/>
          <w:lang w:val="en-US" w:eastAsia="en-US" w:bidi="en-US"/>
        </w:rPr>
        <w:t xml:space="preserve"> the</w:t>
      </w:r>
      <w:r w:rsidRPr="00C67B7B">
        <w:rPr>
          <w:rFonts w:eastAsia="Arial"/>
          <w:noProof/>
          <w:lang w:val="en-US" w:eastAsia="en-US" w:bidi="en-US"/>
        </w:rPr>
        <w:t xml:space="preserve"> laws</w:t>
      </w:r>
      <w:r w:rsidR="00C67B7B" w:rsidRPr="00C67B7B">
        <w:rPr>
          <w:rFonts w:eastAsia="Arial"/>
          <w:noProof/>
          <w:lang w:val="en-US" w:eastAsia="en-US" w:bidi="en-US"/>
        </w:rPr>
        <w:t xml:space="preserve"> of</w:t>
      </w:r>
      <w:r w:rsidR="00C67B7B" w:rsidRPr="00C67B7B">
        <w:rPr>
          <w:rFonts w:eastAsia="Arial"/>
          <w:lang w:val="en-US" w:eastAsia="en-US" w:bidi="en-US"/>
        </w:rPr>
        <w:t xml:space="preserve"> our country</w:t>
      </w:r>
      <w:r w:rsidRPr="00C67B7B">
        <w:rPr>
          <w:rFonts w:eastAsia="Arial"/>
          <w:lang w:val="en-US" w:eastAsia="en-US" w:bidi="en-US"/>
        </w:rPr>
        <w:t xml:space="preserve">. </w:t>
      </w:r>
      <w:r w:rsidRPr="00C67B7B">
        <w:rPr>
          <w:rFonts w:eastAsia="Arial"/>
          <w:noProof/>
          <w:lang w:val="en-US" w:eastAsia="en-US" w:bidi="en-US"/>
        </w:rPr>
        <w:t>We value diversity and are willing to employ men and women of all</w:t>
      </w:r>
      <w:r w:rsidRPr="00C67B7B">
        <w:rPr>
          <w:rFonts w:eastAsia="Arial"/>
          <w:lang w:val="en-US" w:eastAsia="en-US" w:bidi="en-US"/>
        </w:rPr>
        <w:t xml:space="preserve"> </w:t>
      </w:r>
      <w:r w:rsidR="00C67B7B" w:rsidRPr="00C67B7B">
        <w:rPr>
          <w:rFonts w:eastAsia="Arial"/>
          <w:lang w:val="en-US" w:eastAsia="en-US" w:bidi="en-US"/>
        </w:rPr>
        <w:t xml:space="preserve">racial and </w:t>
      </w:r>
      <w:r w:rsidRPr="00C67B7B">
        <w:rPr>
          <w:rFonts w:eastAsia="Arial"/>
          <w:lang w:val="en-US" w:eastAsia="en-US" w:bidi="en-US"/>
        </w:rPr>
        <w:t xml:space="preserve">ethnic </w:t>
      </w:r>
      <w:r w:rsidRPr="00C67B7B">
        <w:rPr>
          <w:rFonts w:eastAsia="Arial"/>
          <w:noProof/>
          <w:lang w:val="en-US" w:eastAsia="en-US" w:bidi="en-US"/>
        </w:rPr>
        <w:t>groups, ranging in age from the teens to the sixties and older, and representing a broad spectrum of</w:t>
      </w:r>
      <w:r w:rsidRPr="00C67B7B">
        <w:rPr>
          <w:rFonts w:eastAsia="Arial"/>
          <w:lang w:val="en-US" w:eastAsia="en-US" w:bidi="en-US"/>
        </w:rPr>
        <w:t xml:space="preserve"> r</w:t>
      </w:r>
      <w:r w:rsidR="00C67B7B" w:rsidRPr="00C67B7B">
        <w:rPr>
          <w:rFonts w:eastAsia="Arial"/>
          <w:lang w:val="en-US" w:eastAsia="en-US" w:bidi="en-US"/>
        </w:rPr>
        <w:t>national origins and r</w:t>
      </w:r>
      <w:r w:rsidRPr="00C67B7B">
        <w:rPr>
          <w:rFonts w:eastAsia="Arial"/>
          <w:lang w:val="en-US" w:eastAsia="en-US" w:bidi="en-US"/>
        </w:rPr>
        <w:t xml:space="preserve">eligions. </w:t>
      </w:r>
      <w:r w:rsidRPr="00C67B7B">
        <w:rPr>
          <w:rFonts w:eastAsia="Arial"/>
          <w:noProof/>
          <w:lang w:val="en-US" w:eastAsia="en-US" w:bidi="en-US"/>
        </w:rPr>
        <w:t>The company will make every reasonable effort to accommodate those</w:t>
      </w:r>
      <w:r w:rsidRPr="00C67B7B">
        <w:rPr>
          <w:rFonts w:eastAsia="Arial"/>
          <w:lang w:val="en-US" w:eastAsia="en-US" w:bidi="en-US"/>
        </w:rPr>
        <w:t xml:space="preserve"> </w:t>
      </w:r>
      <w:r w:rsidR="00C67B7B" w:rsidRPr="00C67B7B">
        <w:rPr>
          <w:rFonts w:eastAsia="Arial"/>
          <w:lang w:val="en-US" w:eastAsia="en-US" w:bidi="en-US"/>
        </w:rPr>
        <w:t xml:space="preserve">mental or </w:t>
      </w:r>
      <w:r w:rsidRPr="00C67B7B">
        <w:rPr>
          <w:rFonts w:eastAsia="Arial"/>
          <w:lang w:val="en-US" w:eastAsia="en-US" w:bidi="en-US"/>
        </w:rPr>
        <w:t xml:space="preserve">physical </w:t>
      </w:r>
      <w:r w:rsidRPr="00C67B7B">
        <w:rPr>
          <w:rFonts w:eastAsia="Arial"/>
          <w:noProof/>
          <w:lang w:val="en-US" w:eastAsia="en-US" w:bidi="en-US"/>
        </w:rPr>
        <w:t>limitations of an otherwise qualified employee, unless undue hardship would result for the company.</w:t>
      </w:r>
    </w:p>
    <w:p w14:paraId="124F57E1" w14:textId="77777777" w:rsidR="000102BA" w:rsidRPr="00C67B7B" w:rsidRDefault="000102BA"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noProof/>
          <w:lang w:val="en-US" w:eastAsia="en-US" w:bidi="en-US"/>
        </w:rPr>
      </w:pPr>
    </w:p>
    <w:p w14:paraId="08EB16A1" w14:textId="13EC78C3" w:rsidR="000102BA" w:rsidRPr="00C67B7B" w:rsidRDefault="00076985"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C67B7B">
        <w:rPr>
          <w:rFonts w:eastAsia="Arial"/>
          <w:noProof/>
          <w:lang w:val="en-US" w:eastAsia="en-US" w:bidi="en-US"/>
        </w:rPr>
        <w:t>Just as the company bears a responsibility towards this policy, each of us must clearly communicate our disinterest in, or</w:t>
      </w:r>
      <w:r w:rsidR="00E82DB9">
        <w:rPr>
          <w:rFonts w:eastAsia="Arial"/>
          <w:noProof/>
          <w:lang w:val="en-US" w:eastAsia="en-US" w:bidi="en-US"/>
        </w:rPr>
        <w:t xml:space="preserve"> offence </w:t>
      </w:r>
      <w:r w:rsidRPr="00C67B7B">
        <w:rPr>
          <w:rFonts w:eastAsia="Arial"/>
          <w:noProof/>
          <w:lang w:val="en-US" w:eastAsia="en-US" w:bidi="en-US"/>
        </w:rPr>
        <w:t>taken to, any perceived</w:t>
      </w:r>
      <w:r w:rsidRPr="00C67B7B">
        <w:rPr>
          <w:rFonts w:eastAsia="Arial"/>
          <w:lang w:val="en-US" w:eastAsia="en-US" w:bidi="en-US"/>
        </w:rPr>
        <w:t xml:space="preserve"> </w:t>
      </w:r>
      <w:r w:rsidR="00C67B7B" w:rsidRPr="00C67B7B">
        <w:rPr>
          <w:rFonts w:eastAsia="Arial"/>
          <w:lang w:val="en-US" w:eastAsia="en-US" w:bidi="en-US"/>
        </w:rPr>
        <w:t xml:space="preserve">physical or </w:t>
      </w:r>
      <w:r w:rsidRPr="00C67B7B">
        <w:rPr>
          <w:rFonts w:eastAsia="Arial"/>
          <w:lang w:val="en-US" w:eastAsia="en-US" w:bidi="en-US"/>
        </w:rPr>
        <w:t xml:space="preserve">verbal </w:t>
      </w:r>
      <w:r w:rsidR="00C67B7B" w:rsidRPr="00C67B7B">
        <w:rPr>
          <w:rFonts w:eastAsia="Arial"/>
          <w:lang w:val="en-US" w:eastAsia="en-US" w:bidi="en-US"/>
        </w:rPr>
        <w:t xml:space="preserve">harassment or </w:t>
      </w:r>
      <w:r w:rsidRPr="00C67B7B">
        <w:rPr>
          <w:rFonts w:eastAsia="Arial"/>
          <w:lang w:val="en-US" w:eastAsia="en-US" w:bidi="en-US"/>
        </w:rPr>
        <w:t xml:space="preserve">discrimination. </w:t>
      </w:r>
      <w:r w:rsidRPr="00C67B7B">
        <w:rPr>
          <w:rFonts w:eastAsia="Arial"/>
          <w:noProof/>
          <w:lang w:val="en-US" w:eastAsia="en-US" w:bidi="en-US"/>
        </w:rPr>
        <w:t>We are all responsible for upholding this Equal Employment Opportunity policy</w:t>
      </w:r>
      <w:r w:rsidR="00C67B7B" w:rsidRPr="00C67B7B">
        <w:rPr>
          <w:rFonts w:eastAsia="Arial"/>
          <w:noProof/>
          <w:lang w:val="en-US" w:eastAsia="en-US" w:bidi="en-US"/>
        </w:rPr>
        <w:t>.</w:t>
      </w:r>
      <w:r w:rsidR="00C67B7B" w:rsidRPr="00C67B7B">
        <w:rPr>
          <w:rFonts w:eastAsia="Arial"/>
          <w:lang w:val="en-US" w:eastAsia="en-US" w:bidi="en-US"/>
        </w:rPr>
        <w:t xml:space="preserve"> </w:t>
      </w:r>
    </w:p>
    <w:p w14:paraId="3DCFC155" w14:textId="77777777" w:rsidR="000102BA" w:rsidRPr="00C67B7B" w:rsidRDefault="000102BA"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p>
    <w:p w14:paraId="6E35F1A5" w14:textId="0845A411" w:rsidR="000102BA" w:rsidRPr="00C67B7B" w:rsidRDefault="00C67B7B"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C67B7B">
        <w:rPr>
          <w:rFonts w:eastAsia="Arial"/>
          <w:lang w:val="en-US" w:eastAsia="en-US" w:bidi="en-US"/>
        </w:rPr>
        <w:t>Please refer ot the Sexual harassment Policy for details pertaining to sexual harassment in the workplace.</w:t>
      </w:r>
    </w:p>
    <w:p w14:paraId="5D35BB4D" w14:textId="77777777" w:rsidR="00C67B7B" w:rsidRPr="00C67B7B" w:rsidRDefault="00C67B7B"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p>
    <w:p w14:paraId="268430BE" w14:textId="435A6034" w:rsidR="000102BA" w:rsidRPr="00C67B7B" w:rsidRDefault="00076985"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C67B7B">
        <w:rPr>
          <w:rFonts w:eastAsia="Arial"/>
          <w:noProof/>
          <w:lang w:val="en-US" w:eastAsia="en-US" w:bidi="en-US"/>
        </w:rPr>
        <w:t xml:space="preserve">Our company will not tolerate any form of discrimination or harassment! Any employee who feels that he </w:t>
      </w:r>
      <w:r w:rsidR="00C67B7B" w:rsidRPr="00C67B7B">
        <w:rPr>
          <w:rFonts w:eastAsia="Arial"/>
          <w:noProof/>
          <w:lang w:val="en-US" w:eastAsia="en-US" w:bidi="en-US"/>
        </w:rPr>
        <w:t>or she has</w:t>
      </w:r>
      <w:r w:rsidR="00C67B7B" w:rsidRPr="00C67B7B">
        <w:rPr>
          <w:rFonts w:eastAsia="Arial"/>
          <w:lang w:val="en-US" w:eastAsia="en-US" w:bidi="en-US"/>
        </w:rPr>
        <w:t xml:space="preserve"> been subject to or </w:t>
      </w:r>
      <w:r w:rsidRPr="00C67B7B">
        <w:rPr>
          <w:rFonts w:eastAsia="Arial"/>
          <w:lang w:val="en-US" w:eastAsia="en-US" w:bidi="en-US"/>
        </w:rPr>
        <w:t>has witnessed</w:t>
      </w:r>
      <w:r w:rsidR="00C67B7B" w:rsidRPr="00C67B7B">
        <w:rPr>
          <w:rFonts w:eastAsia="Arial"/>
          <w:lang w:val="en-US" w:eastAsia="en-US" w:bidi="en-US"/>
        </w:rPr>
        <w:t xml:space="preserve"> </w:t>
      </w:r>
      <w:r w:rsidRPr="00C67B7B">
        <w:rPr>
          <w:rFonts w:eastAsia="Arial"/>
          <w:lang w:val="en-US" w:eastAsia="en-US" w:bidi="en-US"/>
        </w:rPr>
        <w:t xml:space="preserve"> any form of </w:t>
      </w:r>
      <w:r w:rsidR="00C67B7B" w:rsidRPr="00C67B7B">
        <w:rPr>
          <w:rFonts w:eastAsia="Arial"/>
          <w:lang w:val="en-US" w:eastAsia="en-US" w:bidi="en-US"/>
        </w:rPr>
        <w:t xml:space="preserve">harassment or </w:t>
      </w:r>
      <w:r w:rsidRPr="00C67B7B">
        <w:rPr>
          <w:rFonts w:eastAsia="Arial"/>
          <w:lang w:val="en-US" w:eastAsia="en-US" w:bidi="en-US"/>
        </w:rPr>
        <w:t xml:space="preserve">discrimination should immediately notify their </w:t>
      </w:r>
      <w:r w:rsidR="00C67B7B" w:rsidRPr="00C67B7B">
        <w:rPr>
          <w:rFonts w:eastAsia="Arial"/>
          <w:lang w:val="en-US" w:eastAsia="en-US" w:bidi="en-US"/>
        </w:rPr>
        <w:t>Manager</w:t>
      </w:r>
      <w:r w:rsidRPr="00C67B7B">
        <w:rPr>
          <w:rFonts w:eastAsia="Arial"/>
          <w:lang w:val="en-US" w:eastAsia="en-US" w:bidi="en-US"/>
        </w:rPr>
        <w:t xml:space="preserve">, </w:t>
      </w:r>
      <w:r w:rsidR="00C67B7B" w:rsidRPr="00C67B7B">
        <w:rPr>
          <w:rFonts w:eastAsia="Arial"/>
          <w:lang w:val="en-US" w:eastAsia="en-US" w:bidi="en-US"/>
        </w:rPr>
        <w:t>P</w:t>
      </w:r>
      <w:r w:rsidRPr="00C67B7B">
        <w:rPr>
          <w:rFonts w:eastAsia="Arial"/>
          <w:lang w:val="en-US" w:eastAsia="en-US" w:bidi="en-US"/>
        </w:rPr>
        <w:t xml:space="preserve">ersonnel </w:t>
      </w:r>
      <w:r w:rsidR="00C67B7B" w:rsidRPr="00C67B7B">
        <w:rPr>
          <w:rFonts w:eastAsia="Arial"/>
          <w:lang w:val="en-US" w:eastAsia="en-US" w:bidi="en-US"/>
        </w:rPr>
        <w:t>A</w:t>
      </w:r>
      <w:r w:rsidRPr="00C67B7B">
        <w:rPr>
          <w:rFonts w:eastAsia="Arial"/>
          <w:lang w:val="en-US" w:eastAsia="en-US" w:bidi="en-US"/>
        </w:rPr>
        <w:t xml:space="preserve">dministrator or </w:t>
      </w:r>
      <w:r w:rsidR="00C67B7B" w:rsidRPr="00C67B7B">
        <w:rPr>
          <w:rFonts w:eastAsia="Arial"/>
          <w:lang w:val="en-US" w:eastAsia="en-US" w:bidi="en-US"/>
        </w:rPr>
        <w:t>HR Manager</w:t>
      </w:r>
      <w:r w:rsidRPr="00C67B7B">
        <w:rPr>
          <w:rFonts w:eastAsia="Arial"/>
          <w:lang w:val="en-US" w:eastAsia="en-US" w:bidi="en-US"/>
        </w:rPr>
        <w:t xml:space="preserve"> at the company. We will promptly investigate any claim and take appropriate action. We will seek to impose appropriate sanctions against any person found to be in violation of this </w:t>
      </w:r>
      <w:r w:rsidRPr="00C67B7B">
        <w:rPr>
          <w:rFonts w:eastAsia="Arial"/>
          <w:lang w:val="en-US" w:eastAsia="en-US" w:bidi="en-US"/>
        </w:rPr>
        <w:lastRenderedPageBreak/>
        <w:t>policy. Such sanctions may include, but are not limited to, reprimand, suspension, demotion, transfer and discharge.</w:t>
      </w:r>
    </w:p>
    <w:p w14:paraId="384EBA52" w14:textId="77777777" w:rsidR="000102BA" w:rsidRPr="00C67B7B" w:rsidRDefault="000102BA"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p>
    <w:p w14:paraId="3F4EB8B3" w14:textId="77777777" w:rsidR="000102BA" w:rsidRPr="00C67B7B" w:rsidRDefault="00076985"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C67B7B">
        <w:rPr>
          <w:rFonts w:eastAsia="Arial"/>
          <w:lang w:val="en-US" w:eastAsia="en-US" w:bidi="en-US"/>
        </w:rPr>
        <w:t>Our company prohibits retaliation against any employee who brings forth any complaint or assists in the investigation of any complaint.</w:t>
      </w:r>
    </w:p>
    <w:p w14:paraId="4A108DDC" w14:textId="77777777" w:rsidR="000102BA" w:rsidRPr="00C67B7B" w:rsidRDefault="000102BA"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p>
    <w:p w14:paraId="781EFACC" w14:textId="0680EBFD" w:rsidR="000102BA" w:rsidRPr="00C67B7B" w:rsidRDefault="00076985"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C67B7B">
        <w:rPr>
          <w:rFonts w:eastAsia="Arial"/>
          <w:lang w:val="en-US" w:eastAsia="en-US" w:bidi="en-US"/>
        </w:rPr>
        <w:t xml:space="preserve">If you feel we have not resolved your complaint, and after you have followed the company grievance procedure, you </w:t>
      </w:r>
      <w:r w:rsidR="00C67B7B" w:rsidRPr="00C67B7B">
        <w:rPr>
          <w:rFonts w:eastAsia="Arial"/>
          <w:lang w:val="en-US" w:eastAsia="en-US" w:bidi="en-US"/>
        </w:rPr>
        <w:t>may log a complaint with the CCMA (The Commission for Conciliation, Mediation and Arbitration)</w:t>
      </w:r>
      <w:r w:rsidRPr="00C67B7B">
        <w:rPr>
          <w:rFonts w:eastAsia="Arial"/>
          <w:lang w:val="en-US" w:eastAsia="en-US" w:bidi="en-US"/>
        </w:rPr>
        <w:t>.</w:t>
      </w:r>
    </w:p>
    <w:p w14:paraId="5788680F" w14:textId="77777777" w:rsidR="000102BA" w:rsidRDefault="000102BA"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Arial" w:eastAsia="Arial" w:hAnsi="Arial" w:cs="Arial"/>
          <w:sz w:val="20"/>
          <w:lang w:val="en-US" w:eastAsia="en-US" w:bidi="en-US"/>
        </w:rPr>
      </w:pPr>
    </w:p>
    <w:p w14:paraId="45D7AD9D" w14:textId="77777777" w:rsidR="00C67B7B" w:rsidRPr="00A82F0B" w:rsidRDefault="00C67B7B" w:rsidP="00C67B7B">
      <w:pPr>
        <w:shd w:val="clear" w:color="auto" w:fill="000000"/>
        <w:spacing w:line="264" w:lineRule="auto"/>
        <w:jc w:val="center"/>
        <w:rPr>
          <w:b/>
        </w:rPr>
      </w:pPr>
      <w:r w:rsidRPr="00A82F0B">
        <w:rPr>
          <w:b/>
        </w:rPr>
        <w:t>EMPLOYEE POLICY CONFIRMATION:</w:t>
      </w:r>
    </w:p>
    <w:p w14:paraId="7E2C2929" w14:textId="77777777" w:rsidR="00C67B7B" w:rsidRPr="00A82F0B" w:rsidRDefault="00C67B7B" w:rsidP="00C67B7B"/>
    <w:p w14:paraId="7F3414E2" w14:textId="77777777" w:rsidR="00C67B7B" w:rsidRPr="00A82F0B" w:rsidRDefault="00C67B7B" w:rsidP="00C67B7B">
      <w:pPr>
        <w:pStyle w:val="NormalWeb"/>
        <w:spacing w:line="360" w:lineRule="auto"/>
        <w:rPr>
          <w:b/>
          <w:i/>
        </w:rPr>
      </w:pPr>
      <w:r w:rsidRPr="00A82F0B">
        <w:rPr>
          <w:b/>
          <w:i/>
        </w:rPr>
        <w:t>I, ____________________ (employee name and surname), declare that;</w:t>
      </w:r>
    </w:p>
    <w:p w14:paraId="0C122036" w14:textId="558B2964" w:rsidR="00C67B7B" w:rsidRPr="00A82F0B" w:rsidRDefault="00C67B7B" w:rsidP="00C67B7B">
      <w:pPr>
        <w:pStyle w:val="NormalWeb"/>
        <w:numPr>
          <w:ilvl w:val="0"/>
          <w:numId w:val="4"/>
        </w:numPr>
        <w:spacing w:line="360" w:lineRule="auto"/>
      </w:pPr>
      <w:r w:rsidRPr="00A82F0B">
        <w:t>I</w:t>
      </w:r>
      <w:r w:rsidRPr="00A82F0B">
        <w:rPr>
          <w:b/>
        </w:rPr>
        <w:t xml:space="preserve"> </w:t>
      </w:r>
      <w:r w:rsidRPr="00A82F0B">
        <w:t>have been</w:t>
      </w:r>
      <w:r w:rsidR="00E82DB9">
        <w:t xml:space="preserve"> familiarised </w:t>
      </w:r>
      <w:r w:rsidRPr="00A82F0B">
        <w:t xml:space="preserve">with and informed of the </w:t>
      </w:r>
      <w:r>
        <w:t>Discrimination &amp; H</w:t>
      </w:r>
      <w:r w:rsidRPr="00A82F0B">
        <w:t>arassment policy.</w:t>
      </w:r>
    </w:p>
    <w:p w14:paraId="2E6A5FB5" w14:textId="77777777" w:rsidR="00C67B7B" w:rsidRPr="00A82F0B" w:rsidRDefault="00C67B7B" w:rsidP="00C67B7B">
      <w:pPr>
        <w:pStyle w:val="NormalWeb"/>
        <w:numPr>
          <w:ilvl w:val="0"/>
          <w:numId w:val="4"/>
        </w:numPr>
        <w:spacing w:line="360" w:lineRule="auto"/>
      </w:pPr>
      <w:r w:rsidRPr="00A82F0B">
        <w:t>I understand and agree to the contents of this policy and that;</w:t>
      </w:r>
    </w:p>
    <w:p w14:paraId="41E65D0C" w14:textId="77777777" w:rsidR="00C67B7B" w:rsidRPr="00A82F0B" w:rsidRDefault="00C67B7B" w:rsidP="00C67B7B">
      <w:pPr>
        <w:pStyle w:val="NormalWeb"/>
        <w:numPr>
          <w:ilvl w:val="0"/>
          <w:numId w:val="3"/>
        </w:numPr>
        <w:spacing w:line="360" w:lineRule="auto"/>
        <w:ind w:left="1418" w:hanging="709"/>
      </w:pPr>
      <w:r w:rsidRPr="00A82F0B">
        <w:t>it may be amended from time to time,</w:t>
      </w:r>
    </w:p>
    <w:p w14:paraId="3D8C7B56" w14:textId="77777777" w:rsidR="00C67B7B" w:rsidRPr="00A82F0B" w:rsidRDefault="00C67B7B" w:rsidP="00C67B7B">
      <w:pPr>
        <w:pStyle w:val="NormalWeb"/>
        <w:numPr>
          <w:ilvl w:val="0"/>
          <w:numId w:val="3"/>
        </w:numPr>
        <w:spacing w:line="360" w:lineRule="auto"/>
        <w:ind w:left="1418" w:hanging="709"/>
      </w:pPr>
      <w:r w:rsidRPr="00A82F0B">
        <w:t>it forms part of my employment conditions,</w:t>
      </w:r>
    </w:p>
    <w:p w14:paraId="5164743F" w14:textId="77777777" w:rsidR="00C67B7B" w:rsidRPr="00A82F0B" w:rsidRDefault="00C67B7B" w:rsidP="00C67B7B">
      <w:pPr>
        <w:pStyle w:val="NormalWeb"/>
        <w:numPr>
          <w:ilvl w:val="0"/>
          <w:numId w:val="3"/>
        </w:numPr>
        <w:spacing w:line="360" w:lineRule="auto"/>
        <w:ind w:left="1418" w:hanging="709"/>
      </w:pPr>
      <w:r w:rsidRPr="00A82F0B">
        <w:t>the implementation and contents of this policy are mutually agreed upon with the employer,</w:t>
      </w:r>
    </w:p>
    <w:p w14:paraId="15CC8535" w14:textId="77777777" w:rsidR="00C67B7B" w:rsidRPr="00A82F0B" w:rsidRDefault="00C67B7B" w:rsidP="00C67B7B">
      <w:pPr>
        <w:pStyle w:val="NormalWeb"/>
        <w:numPr>
          <w:ilvl w:val="0"/>
          <w:numId w:val="3"/>
        </w:numPr>
        <w:spacing w:line="360" w:lineRule="auto"/>
        <w:ind w:left="1418" w:hanging="709"/>
      </w:pPr>
      <w:r w:rsidRPr="00A82F0B">
        <w:t>I have been given the opportunity to question this policy and that my questions were satisfactorily answered</w:t>
      </w:r>
    </w:p>
    <w:p w14:paraId="621F0071" w14:textId="77777777" w:rsidR="00C67B7B" w:rsidRDefault="00C67B7B" w:rsidP="00C67B7B">
      <w:pPr>
        <w:pStyle w:val="NormalWeb"/>
        <w:numPr>
          <w:ilvl w:val="0"/>
          <w:numId w:val="4"/>
        </w:numPr>
        <w:spacing w:line="360" w:lineRule="auto"/>
      </w:pPr>
      <w:r w:rsidRPr="00A82F0B">
        <w:t xml:space="preserve">I agree to strictly adhere to this policy. </w:t>
      </w:r>
    </w:p>
    <w:p w14:paraId="5A60E61C" w14:textId="77777777" w:rsidR="00C67B7B" w:rsidRPr="00A82F0B" w:rsidRDefault="00C67B7B" w:rsidP="00C67B7B">
      <w:pPr>
        <w:pStyle w:val="NormalWeb"/>
        <w:spacing w:line="360" w:lineRule="auto"/>
        <w:ind w:left="720"/>
      </w:pPr>
    </w:p>
    <w:p w14:paraId="5268B210" w14:textId="77777777" w:rsidR="00C67B7B" w:rsidRPr="00A82F0B" w:rsidRDefault="00C67B7B" w:rsidP="00C67B7B">
      <w:pPr>
        <w:pStyle w:val="NormalWeb"/>
        <w:spacing w:line="360" w:lineRule="auto"/>
      </w:pPr>
      <w:r w:rsidRPr="00A82F0B">
        <w:t xml:space="preserve">Signed at ____________ (place) on the __________ of ________________ </w:t>
      </w:r>
      <w:r>
        <w:t>[YEAR]</w:t>
      </w:r>
      <w:r w:rsidRPr="00A82F0B">
        <w:t>.</w:t>
      </w:r>
    </w:p>
    <w:p w14:paraId="1583ED40" w14:textId="77777777" w:rsidR="00C67B7B" w:rsidRPr="00A82F0B" w:rsidRDefault="00C67B7B" w:rsidP="00C67B7B">
      <w:pPr>
        <w:pStyle w:val="NormalWeb"/>
        <w:spacing w:line="360" w:lineRule="auto"/>
      </w:pPr>
    </w:p>
    <w:p w14:paraId="01317723" w14:textId="77777777" w:rsidR="00C67B7B" w:rsidRPr="00A82F0B" w:rsidRDefault="00C67B7B" w:rsidP="00C67B7B">
      <w:pPr>
        <w:pStyle w:val="NormalWeb"/>
        <w:spacing w:line="360" w:lineRule="auto"/>
      </w:pPr>
      <w:r w:rsidRPr="00A82F0B">
        <w:t>__________________________________</w:t>
      </w:r>
    </w:p>
    <w:p w14:paraId="61B426BF" w14:textId="77777777" w:rsidR="00C67B7B" w:rsidRPr="00A82F0B" w:rsidRDefault="00C67B7B" w:rsidP="00C67B7B">
      <w:pPr>
        <w:pStyle w:val="NormalWeb"/>
        <w:spacing w:line="360" w:lineRule="auto"/>
      </w:pPr>
      <w:r w:rsidRPr="00A82F0B">
        <w:t xml:space="preserve">Signature Employee </w:t>
      </w:r>
    </w:p>
    <w:p w14:paraId="573F4D98" w14:textId="77777777" w:rsidR="00C67B7B" w:rsidRPr="00A82F0B" w:rsidRDefault="00C67B7B" w:rsidP="00C67B7B">
      <w:pPr>
        <w:pStyle w:val="NormalWeb"/>
        <w:spacing w:line="360" w:lineRule="auto"/>
      </w:pPr>
    </w:p>
    <w:p w14:paraId="3290AE37" w14:textId="77777777" w:rsidR="00C67B7B" w:rsidRPr="00A82F0B" w:rsidRDefault="00C67B7B" w:rsidP="00C67B7B">
      <w:pPr>
        <w:pStyle w:val="NormalWeb"/>
        <w:spacing w:line="360" w:lineRule="auto"/>
      </w:pPr>
      <w:r w:rsidRPr="00A82F0B">
        <w:t>______________________________</w:t>
      </w:r>
      <w:r w:rsidRPr="00A82F0B">
        <w:tab/>
        <w:t xml:space="preserve"> </w:t>
      </w:r>
    </w:p>
    <w:p w14:paraId="73784054" w14:textId="77777777" w:rsidR="00C67B7B" w:rsidRPr="00A82F0B" w:rsidRDefault="00C67B7B" w:rsidP="00C67B7B">
      <w:pPr>
        <w:pStyle w:val="NormalWeb"/>
        <w:spacing w:line="360" w:lineRule="auto"/>
      </w:pPr>
      <w:r w:rsidRPr="00A82F0B">
        <w:t>Signature Manager</w:t>
      </w:r>
      <w:r w:rsidRPr="00A82F0B">
        <w:tab/>
      </w:r>
      <w:r w:rsidRPr="00A82F0B">
        <w:tab/>
      </w:r>
      <w:r w:rsidRPr="00A82F0B">
        <w:tab/>
      </w:r>
    </w:p>
    <w:p w14:paraId="270CDC58" w14:textId="77777777" w:rsidR="000102BA" w:rsidRDefault="000102BA" w:rsidP="00C67B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Arial" w:eastAsia="Arial" w:hAnsi="Arial" w:cs="Arial"/>
          <w:sz w:val="20"/>
          <w:lang w:val="en-US" w:eastAsia="en-US" w:bidi="en-US"/>
        </w:rPr>
      </w:pPr>
    </w:p>
    <w:sectPr w:rsidR="000102BA">
      <w:headerReference w:type="default" r:id="rId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0446A" w14:textId="77777777" w:rsidR="00076985" w:rsidRDefault="00076985">
      <w:r>
        <w:separator/>
      </w:r>
    </w:p>
  </w:endnote>
  <w:endnote w:type="continuationSeparator" w:id="0">
    <w:p w14:paraId="6F5127AB" w14:textId="77777777" w:rsidR="00076985" w:rsidRDefault="00076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3A42E" w14:textId="77777777" w:rsidR="00076985" w:rsidRDefault="00076985">
      <w:r>
        <w:separator/>
      </w:r>
    </w:p>
  </w:footnote>
  <w:footnote w:type="continuationSeparator" w:id="0">
    <w:p w14:paraId="4BFB3A4F" w14:textId="77777777" w:rsidR="00076985" w:rsidRDefault="000769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065CD" w14:textId="77777777" w:rsidR="000102BA" w:rsidRDefault="000102B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B6BAE"/>
    <w:multiLevelType w:val="singleLevel"/>
    <w:tmpl w:val="6778DA08"/>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F2F1C66"/>
    <w:multiLevelType w:val="hybridMultilevel"/>
    <w:tmpl w:val="60C84654"/>
    <w:lvl w:ilvl="0" w:tplc="F390945E">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 w15:restartNumberingAfterBreak="0">
    <w:nsid w:val="7D574B85"/>
    <w:multiLevelType w:val="hybridMultilevel"/>
    <w:tmpl w:val="FE40A3B0"/>
    <w:lvl w:ilvl="0" w:tplc="1C09000F">
      <w:start w:val="1"/>
      <w:numFmt w:val="decimal"/>
      <w:lvlText w:val="%1."/>
      <w:lvlJc w:val="left"/>
      <w:pPr>
        <w:ind w:left="360" w:hanging="360"/>
      </w:pPr>
      <w:rPr>
        <w:rFonts w:cs="Times New Roman"/>
      </w:rPr>
    </w:lvl>
    <w:lvl w:ilvl="1" w:tplc="1C090019">
      <w:start w:val="1"/>
      <w:numFmt w:val="lowerLetter"/>
      <w:lvlText w:val="%2."/>
      <w:lvlJc w:val="left"/>
      <w:pPr>
        <w:ind w:left="1080" w:hanging="360"/>
      </w:pPr>
      <w:rPr>
        <w:rFonts w:cs="Times New Roman"/>
      </w:rPr>
    </w:lvl>
    <w:lvl w:ilvl="2" w:tplc="1C09001B">
      <w:start w:val="1"/>
      <w:numFmt w:val="lowerRoman"/>
      <w:lvlText w:val="%3."/>
      <w:lvlJc w:val="right"/>
      <w:pPr>
        <w:ind w:left="1800" w:hanging="180"/>
      </w:pPr>
      <w:rPr>
        <w:rFonts w:cs="Times New Roman"/>
      </w:rPr>
    </w:lvl>
    <w:lvl w:ilvl="3" w:tplc="1C09000F" w:tentative="1">
      <w:start w:val="1"/>
      <w:numFmt w:val="decimal"/>
      <w:lvlText w:val="%4."/>
      <w:lvlJc w:val="left"/>
      <w:pPr>
        <w:ind w:left="2520" w:hanging="360"/>
      </w:pPr>
      <w:rPr>
        <w:rFonts w:cs="Times New Roman"/>
      </w:rPr>
    </w:lvl>
    <w:lvl w:ilvl="4" w:tplc="1C090019" w:tentative="1">
      <w:start w:val="1"/>
      <w:numFmt w:val="lowerLetter"/>
      <w:lvlText w:val="%5."/>
      <w:lvlJc w:val="left"/>
      <w:pPr>
        <w:ind w:left="3240" w:hanging="360"/>
      </w:pPr>
      <w:rPr>
        <w:rFonts w:cs="Times New Roman"/>
      </w:rPr>
    </w:lvl>
    <w:lvl w:ilvl="5" w:tplc="1C09001B" w:tentative="1">
      <w:start w:val="1"/>
      <w:numFmt w:val="lowerRoman"/>
      <w:lvlText w:val="%6."/>
      <w:lvlJc w:val="right"/>
      <w:pPr>
        <w:ind w:left="3960" w:hanging="180"/>
      </w:pPr>
      <w:rPr>
        <w:rFonts w:cs="Times New Roman"/>
      </w:rPr>
    </w:lvl>
    <w:lvl w:ilvl="6" w:tplc="1C09000F" w:tentative="1">
      <w:start w:val="1"/>
      <w:numFmt w:val="decimal"/>
      <w:lvlText w:val="%7."/>
      <w:lvlJc w:val="left"/>
      <w:pPr>
        <w:ind w:left="4680" w:hanging="360"/>
      </w:pPr>
      <w:rPr>
        <w:rFonts w:cs="Times New Roman"/>
      </w:rPr>
    </w:lvl>
    <w:lvl w:ilvl="7" w:tplc="1C090019" w:tentative="1">
      <w:start w:val="1"/>
      <w:numFmt w:val="lowerLetter"/>
      <w:lvlText w:val="%8."/>
      <w:lvlJc w:val="left"/>
      <w:pPr>
        <w:ind w:left="5400" w:hanging="360"/>
      </w:pPr>
      <w:rPr>
        <w:rFonts w:cs="Times New Roman"/>
      </w:rPr>
    </w:lvl>
    <w:lvl w:ilvl="8" w:tplc="1C09001B" w:tentative="1">
      <w:start w:val="1"/>
      <w:numFmt w:val="lowerRoman"/>
      <w:lvlText w:val="%9."/>
      <w:lvlJc w:val="right"/>
      <w:pPr>
        <w:ind w:left="6120" w:hanging="180"/>
      </w:pPr>
      <w:rPr>
        <w:rFonts w:cs="Times New Roman"/>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MzIxNzQ0NDI3MDZX0lEKTi0uzszPAykwrAUAiovN8CwAAAA="/>
    <w:docVar w:name="Description" w:val="Do you need to draft a discrimination and harassment policy? Try this template. Browse these other human resources templates to use in your business today https://www.templateguru.co.za/documents/policies-documentation/ https://www.templateguru.co.za/documents/policies-documentation/"/>
    <w:docVar w:name="Excerpt" w:val="The purpose of this policy is to eliminate discrimination &amp; harassment in the workplace. To provide appropriate procedures to deal with the problem and prevent its recurrence."/>
    <w:docVar w:name="Source" w:val="www.herostoledo.com"/>
    <w:docVar w:name="Tags" w:val="Discrimination and Harassment Policy template, Discrimination and Harassment Policy example, Policies &amp; Documentation, Human resources, legal documents, business documents, entrepreneur, entrepreneurship"/>
  </w:docVars>
  <w:rsids>
    <w:rsidRoot w:val="000102BA"/>
    <w:rsid w:val="000102BA"/>
    <w:rsid w:val="00016F4F"/>
    <w:rsid w:val="00076985"/>
    <w:rsid w:val="0051010E"/>
    <w:rsid w:val="006E15C3"/>
    <w:rsid w:val="007273DA"/>
    <w:rsid w:val="00C67B7B"/>
    <w:rsid w:val="00E82D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EF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32"/>
      <w:szCs w:val="32"/>
    </w:rPr>
  </w:style>
  <w:style w:type="paragraph" w:styleId="Heading4">
    <w:name w:val="heading 4"/>
    <w:basedOn w:val="Normal"/>
    <w:next w:val="Normal"/>
    <w:uiPriority w:val="9"/>
    <w:semiHidden/>
    <w:unhideWhenUsed/>
    <w:qFormat/>
    <w:pPr>
      <w:ind w:left="360"/>
      <w:outlineLvl w:val="3"/>
    </w:pPr>
    <w:rPr>
      <w:u w:val="single"/>
    </w:rPr>
  </w:style>
  <w:style w:type="paragraph" w:styleId="Heading5">
    <w:name w:val="heading 5"/>
    <w:basedOn w:val="Normal"/>
    <w:next w:val="Normal"/>
    <w:uiPriority w:val="9"/>
    <w:semiHidden/>
    <w:unhideWhenUsed/>
    <w:qFormat/>
    <w:pPr>
      <w:ind w:left="720"/>
      <w:outlineLvl w:val="4"/>
    </w:pPr>
    <w:rPr>
      <w:b/>
      <w:bCs/>
    </w:rPr>
  </w:style>
  <w:style w:type="paragraph" w:styleId="Heading6">
    <w:name w:val="heading 6"/>
    <w:basedOn w:val="Normal"/>
    <w:next w:val="Normal"/>
    <w:uiPriority w:val="9"/>
    <w:semiHidden/>
    <w:unhideWhenUsed/>
    <w:qFormat/>
    <w:pPr>
      <w:ind w:left="720"/>
      <w:outlineLvl w:val="5"/>
    </w:pPr>
    <w:rPr>
      <w:u w:val="single"/>
    </w:rPr>
  </w:style>
  <w:style w:type="paragraph" w:styleId="Heading7">
    <w:name w:val="heading 7"/>
    <w:basedOn w:val="Normal"/>
    <w:next w:val="Normal"/>
    <w:qFormat/>
    <w:pPr>
      <w:ind w:left="720"/>
      <w:outlineLvl w:val="6"/>
    </w:pPr>
    <w:rPr>
      <w:i/>
      <w:iCs/>
    </w:rPr>
  </w:style>
  <w:style w:type="paragraph" w:styleId="Heading8">
    <w:name w:val="heading 8"/>
    <w:basedOn w:val="Normal"/>
    <w:next w:val="Normal"/>
    <w:qFormat/>
    <w:pPr>
      <w:ind w:left="720"/>
      <w:outlineLvl w:val="7"/>
    </w:pPr>
    <w:rPr>
      <w:i/>
      <w:iCs/>
    </w:rPr>
  </w:style>
  <w:style w:type="paragraph" w:styleId="Heading9">
    <w:name w:val="heading 9"/>
    <w:basedOn w:val="Normal"/>
    <w:next w:val="Normal"/>
    <w:qFormat/>
    <w:pPr>
      <w:ind w:left="7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jc w:val="center"/>
    </w:pPr>
    <w:rPr>
      <w:sz w:val="36"/>
      <w:szCs w:val="3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jc w:val="center"/>
    </w:pPr>
    <w:rPr>
      <w:b/>
      <w:bCs/>
      <w:sz w:val="36"/>
      <w:szCs w:val="36"/>
    </w:rPr>
  </w:style>
  <w:style w:type="character" w:styleId="FootnoteReference">
    <w:name w:val="footnote reference"/>
    <w:qFormat/>
    <w:rPr>
      <w:position w:val="6"/>
      <w:sz w:val="16"/>
      <w:szCs w:val="16"/>
      <w:rtl w:val="0"/>
      <w:lang w:val="x-none" w:eastAsia="x-none" w:bidi="x-none"/>
    </w:rPr>
  </w:style>
  <w:style w:type="paragraph" w:styleId="FootnoteText">
    <w:name w:val="footnote text"/>
    <w:basedOn w:val="Normal"/>
    <w:qFormat/>
  </w:style>
  <w:style w:type="paragraph" w:styleId="NormalWeb">
    <w:name w:val="Normal (Web)"/>
    <w:basedOn w:val="Normal"/>
    <w:uiPriority w:val="99"/>
    <w:rsid w:val="00C67B7B"/>
    <w:pPr>
      <w:spacing w:before="100" w:beforeAutospacing="1" w:after="100" w:afterAutospacing="1"/>
    </w:pPr>
    <w:rPr>
      <w:color w:val="000000"/>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45</Words>
  <Characters>3657</Characters>
  <Application>Microsoft Office Word</Application>
  <DocSecurity>0</DocSecurity>
  <Lines>117</Lines>
  <Paragraphs>49</Paragraphs>
  <ScaleCrop>false</ScaleCrop>
  <HeadingPairs>
    <vt:vector size="2" baseType="variant">
      <vt:variant>
        <vt:lpstr>Title</vt:lpstr>
      </vt:variant>
      <vt:variant>
        <vt:i4>1</vt:i4>
      </vt:variant>
    </vt:vector>
  </HeadingPairs>
  <TitlesOfParts>
    <vt:vector size="1" baseType="lpstr">
      <vt:lpstr> STATEMENT AND POLICY PROHIBITING ILLEGAL DISCRIMINATION AND HARASSMENT</vt:lpstr>
    </vt:vector>
  </TitlesOfParts>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3:51:00Z</dcterms:created>
  <dcterms:modified xsi:type="dcterms:W3CDTF">2019-10-21T19:09:00Z</dcterms:modified>
  <cp:category/>
</cp:coreProperties>
</file>